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1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/>
        </w:rPr>
        <w:t xml:space="preserve">Cmd+Shift+Ente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se1A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</w:rPr>
        <w:t xml:space="preserve">Cmd+Option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</w:rPr>
        <w:t xml:space="preserve">Cmd+Shift+K</w:t>
      </w:r>
      <w:r>
        <w:t xml:space="preserve"> </w:t>
      </w:r>
      <w:r>
        <w:t xml:space="preserve">to preview the HTML file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2e91c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17-12-20T10:01:43Z</dcterms:created>
  <dcterms:modified xsi:type="dcterms:W3CDTF">2017-12-20T10:01:43Z</dcterms:modified>
</cp:coreProperties>
</file>